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CCFEA" w14:textId="77777777" w:rsidR="00AC2506" w:rsidRDefault="00000000">
      <w:pPr>
        <w:pStyle w:val="a4"/>
      </w:pPr>
      <w:r>
        <w:t>Отчёт по лабораторной работе №6</w:t>
      </w:r>
      <w:r>
        <w:br/>
        <w:t>Математическое моделирование</w:t>
      </w:r>
    </w:p>
    <w:p w14:paraId="6C91014C" w14:textId="6F286C5B" w:rsidR="00AC2506" w:rsidRDefault="00000000">
      <w:pPr>
        <w:pStyle w:val="a5"/>
      </w:pPr>
      <w:r>
        <w:t>Задача об эпидемии. Вариант №3</w:t>
      </w:r>
      <w:r w:rsidR="00757E48">
        <w:t>2</w:t>
      </w:r>
    </w:p>
    <w:p w14:paraId="11EBB0C8" w14:textId="191067BD" w:rsidR="00AC2506" w:rsidRDefault="00000000">
      <w:pPr>
        <w:pStyle w:val="Author"/>
      </w:pPr>
      <w:r>
        <w:t xml:space="preserve">Выполнил: </w:t>
      </w:r>
      <w:r w:rsidR="00757E48">
        <w:t>Миронов Дмитрий Андреевич</w:t>
      </w:r>
      <w:r>
        <w:t>,</w:t>
      </w:r>
      <w:r>
        <w:br/>
        <w:t>Н</w:t>
      </w:r>
      <w:r w:rsidR="00757E48">
        <w:t>П</w:t>
      </w:r>
      <w:r>
        <w:t>Ибд-01-2</w:t>
      </w:r>
      <w:r w:rsidR="00757E48">
        <w:t>1</w:t>
      </w:r>
      <w:r>
        <w:t>, 10322</w:t>
      </w:r>
      <w:r w:rsidR="00757E48">
        <w:t>1170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6039582"/>
        <w:docPartObj>
          <w:docPartGallery w:val="Table of Contents"/>
          <w:docPartUnique/>
        </w:docPartObj>
      </w:sdtPr>
      <w:sdtContent>
        <w:p w14:paraId="19E998FD" w14:textId="77777777" w:rsidR="00AC2506" w:rsidRDefault="00000000">
          <w:pPr>
            <w:pStyle w:val="ae"/>
          </w:pPr>
          <w:r>
            <w:t>Содержание</w:t>
          </w:r>
        </w:p>
        <w:p w14:paraId="319EDB75" w14:textId="75B4DEA4" w:rsidR="00757E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408643" w:history="1">
            <w:r w:rsidR="00757E48" w:rsidRPr="006B2FC0">
              <w:rPr>
                <w:rStyle w:val="ad"/>
                <w:noProof/>
              </w:rPr>
              <w:t>1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Цель работы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3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1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3655DE2A" w14:textId="7E276793" w:rsidR="00757E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08644" w:history="1">
            <w:r w:rsidR="00757E48" w:rsidRPr="006B2FC0">
              <w:rPr>
                <w:rStyle w:val="ad"/>
                <w:noProof/>
              </w:rPr>
              <w:t>2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4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1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1738AFC0" w14:textId="248F70C1" w:rsidR="00757E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08645" w:history="1">
            <w:r w:rsidR="00757E48" w:rsidRPr="006B2FC0">
              <w:rPr>
                <w:rStyle w:val="ad"/>
                <w:noProof/>
              </w:rPr>
              <w:t>3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Задание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5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2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74BB1EF4" w14:textId="5275B6A7" w:rsidR="00757E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08646" w:history="1">
            <w:r w:rsidR="00757E48" w:rsidRPr="006B2FC0">
              <w:rPr>
                <w:rStyle w:val="ad"/>
                <w:noProof/>
              </w:rPr>
              <w:t>4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Задачи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6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3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499F7E69" w14:textId="0A92C8DF" w:rsidR="00757E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08647" w:history="1">
            <w:r w:rsidR="00757E48" w:rsidRPr="006B2FC0">
              <w:rPr>
                <w:rStyle w:val="ad"/>
                <w:noProof/>
              </w:rPr>
              <w:t>5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Выполнение лабораторной работы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7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3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06C16115" w14:textId="36AB960A" w:rsidR="00757E48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408648" w:history="1">
            <w:r w:rsidR="00757E48" w:rsidRPr="006B2FC0">
              <w:rPr>
                <w:rStyle w:val="ad"/>
                <w:noProof/>
              </w:rPr>
              <w:t>5.1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Решение с помощью программ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8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3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43B61B6D" w14:textId="13D9FBF4" w:rsidR="00757E48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08649" w:history="1">
            <w:r w:rsidR="00757E48" w:rsidRPr="006B2FC0">
              <w:rPr>
                <w:rStyle w:val="ad"/>
                <w:noProof/>
              </w:rPr>
              <w:t>5.1.1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Julia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49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3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3C46F24D" w14:textId="15D493F4" w:rsidR="00757E48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08650" w:history="1">
            <w:r w:rsidR="00757E48" w:rsidRPr="006B2FC0">
              <w:rPr>
                <w:rStyle w:val="ad"/>
                <w:noProof/>
              </w:rPr>
              <w:t>5.1.2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Результаты работы кода на Julia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0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5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08CA3550" w14:textId="0D60B0DE" w:rsidR="00757E48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408651" w:history="1">
            <w:r w:rsidR="00757E48" w:rsidRPr="006B2FC0">
              <w:rPr>
                <w:rStyle w:val="ad"/>
                <w:noProof/>
              </w:rPr>
              <w:t>5.2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OpenModelica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1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6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506C0086" w14:textId="00CAE12A" w:rsidR="00757E48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08652" w:history="1">
            <w:r w:rsidR="00757E48" w:rsidRPr="006B2FC0">
              <w:rPr>
                <w:rStyle w:val="ad"/>
                <w:noProof/>
              </w:rPr>
              <w:t>5.2.1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Результаты работы кода на OpenModelica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2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7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5A5CF2F0" w14:textId="0695CAB8" w:rsidR="00757E48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08653" w:history="1">
            <w:r w:rsidR="00757E48" w:rsidRPr="006B2FC0">
              <w:rPr>
                <w:rStyle w:val="ad"/>
                <w:noProof/>
              </w:rPr>
              <w:t>6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Анализ полученных результатов. Сравнение языков.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3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7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3AE0CE5C" w14:textId="6AD4DCCA" w:rsidR="00757E48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08654" w:history="1">
            <w:r w:rsidR="00757E48" w:rsidRPr="006B2FC0">
              <w:rPr>
                <w:rStyle w:val="ad"/>
                <w:noProof/>
              </w:rPr>
              <w:t>7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Вывод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4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7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5D596BD9" w14:textId="0E254198" w:rsidR="00757E48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08655" w:history="1">
            <w:r w:rsidR="00757E48" w:rsidRPr="006B2FC0">
              <w:rPr>
                <w:rStyle w:val="ad"/>
                <w:noProof/>
              </w:rPr>
              <w:t>8</w:t>
            </w:r>
            <w:r w:rsidR="00757E48">
              <w:rPr>
                <w:noProof/>
              </w:rPr>
              <w:tab/>
            </w:r>
            <w:r w:rsidR="00757E48" w:rsidRPr="006B2FC0">
              <w:rPr>
                <w:rStyle w:val="ad"/>
                <w:noProof/>
              </w:rPr>
              <w:t>Список литературы. Библиография.</w:t>
            </w:r>
            <w:r w:rsidR="00757E48">
              <w:rPr>
                <w:noProof/>
                <w:webHidden/>
              </w:rPr>
              <w:tab/>
            </w:r>
            <w:r w:rsidR="00757E48">
              <w:rPr>
                <w:noProof/>
                <w:webHidden/>
              </w:rPr>
              <w:fldChar w:fldCharType="begin"/>
            </w:r>
            <w:r w:rsidR="00757E48">
              <w:rPr>
                <w:noProof/>
                <w:webHidden/>
              </w:rPr>
              <w:instrText xml:space="preserve"> PAGEREF _Toc161408655 \h </w:instrText>
            </w:r>
            <w:r w:rsidR="00757E48">
              <w:rPr>
                <w:noProof/>
                <w:webHidden/>
              </w:rPr>
            </w:r>
            <w:r w:rsidR="00757E48">
              <w:rPr>
                <w:noProof/>
                <w:webHidden/>
              </w:rPr>
              <w:fldChar w:fldCharType="separate"/>
            </w:r>
            <w:r w:rsidR="000677AD">
              <w:rPr>
                <w:noProof/>
                <w:webHidden/>
              </w:rPr>
              <w:t>7</w:t>
            </w:r>
            <w:r w:rsidR="00757E48">
              <w:rPr>
                <w:noProof/>
                <w:webHidden/>
              </w:rPr>
              <w:fldChar w:fldCharType="end"/>
            </w:r>
          </w:hyperlink>
        </w:p>
        <w:p w14:paraId="4A8B4829" w14:textId="77777777" w:rsidR="00AC2506" w:rsidRDefault="00000000">
          <w:r>
            <w:fldChar w:fldCharType="end"/>
          </w:r>
        </w:p>
      </w:sdtContent>
    </w:sdt>
    <w:p w14:paraId="5C5C2F0D" w14:textId="77777777" w:rsidR="00AC2506" w:rsidRDefault="00000000">
      <w:pPr>
        <w:pStyle w:val="1"/>
      </w:pPr>
      <w:bookmarkStart w:id="0" w:name="_Toc16140864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785DD9D" w14:textId="77777777" w:rsidR="00AC2506" w:rsidRDefault="00000000">
      <w:pPr>
        <w:pStyle w:val="FirstParagraph"/>
      </w:pPr>
      <w:r>
        <w:t>Изучить и построить модель эпидемии.</w:t>
      </w:r>
    </w:p>
    <w:p w14:paraId="4593AC59" w14:textId="77777777" w:rsidR="00AC2506" w:rsidRDefault="00000000">
      <w:pPr>
        <w:pStyle w:val="1"/>
      </w:pPr>
      <w:bookmarkStart w:id="2" w:name="_Toc161408644"/>
      <w:bookmarkStart w:id="3" w:name="X3554812a2e8f9ecfbb077c1f34050b597d287c6"/>
      <w:bookmarkEnd w:id="1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2"/>
    </w:p>
    <w:p w14:paraId="4D47A3C7" w14:textId="77777777" w:rsidR="00AC2506" w:rsidRDefault="00000000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</w:t>
      </w:r>
      <w:r>
        <w:lastRenderedPageBreak/>
        <w:t xml:space="preserve">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5062F424" w14:textId="77777777" w:rsidR="00AC2506" w:rsidRDefault="00000000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7F3CE3AA" w14:textId="77777777" w:rsidR="00AC250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5DF6E1C0" w14:textId="77777777" w:rsidR="00AC2506" w:rsidRDefault="0000000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633F594A" w14:textId="77777777" w:rsidR="00AC250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0516439" w14:textId="77777777" w:rsidR="00AC2506" w:rsidRDefault="00000000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1D7E873F" w14:textId="77777777" w:rsidR="00AC250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1A1739A1" w14:textId="77777777" w:rsidR="00AC2506" w:rsidRDefault="00000000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80AA2BE" w14:textId="77777777" w:rsidR="00AC2506" w:rsidRDefault="00000000">
      <w:pPr>
        <w:pStyle w:val="1"/>
      </w:pPr>
      <w:bookmarkStart w:id="4" w:name="_Toc161408645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14:paraId="1B1210EB" w14:textId="3355F70D" w:rsidR="00AC2506" w:rsidRDefault="00000000">
      <w:pPr>
        <w:pStyle w:val="FirstParagraph"/>
      </w:pPr>
      <w:r>
        <w:rPr>
          <w:b/>
          <w:bCs/>
        </w:rPr>
        <w:t>Вариант 3</w:t>
      </w:r>
      <w:r w:rsidR="00757E48">
        <w:rPr>
          <w:b/>
          <w:bCs/>
        </w:rPr>
        <w:t>2</w:t>
      </w:r>
    </w:p>
    <w:p w14:paraId="1F1FBC33" w14:textId="77777777" w:rsidR="00AC2506" w:rsidRDefault="00000000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17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9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</w:t>
      </w:r>
    </w:p>
    <w:p w14:paraId="1F83A62E" w14:textId="77777777" w:rsidR="00AC2506" w:rsidRDefault="00000000">
      <w:pPr>
        <w:pStyle w:val="a0"/>
      </w:pPr>
      <w:r>
        <w:t>Рассмотрите, как будет протекать эпидемия в случае:</w:t>
      </w:r>
    </w:p>
    <w:p w14:paraId="188AE84A" w14:textId="77777777" w:rsidR="00AC250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3FE0D7E" w14:textId="77777777" w:rsidR="00AC250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4584D7F" w14:textId="77777777" w:rsidR="00AC2506" w:rsidRDefault="00000000">
      <w:pPr>
        <w:pStyle w:val="1"/>
      </w:pPr>
      <w:bookmarkStart w:id="6" w:name="_Toc161408646"/>
      <w:bookmarkStart w:id="7" w:name="задачи"/>
      <w:bookmarkEnd w:id="5"/>
      <w:r>
        <w:rPr>
          <w:rStyle w:val="SectionNumber"/>
        </w:rPr>
        <w:lastRenderedPageBreak/>
        <w:t>4</w:t>
      </w:r>
      <w:r>
        <w:tab/>
        <w:t>Задачи</w:t>
      </w:r>
      <w:bookmarkEnd w:id="6"/>
    </w:p>
    <w:p w14:paraId="2AA20037" w14:textId="77777777" w:rsidR="00AC2506" w:rsidRDefault="00000000">
      <w:pPr>
        <w:pStyle w:val="FirstParagraph"/>
      </w:pPr>
      <w: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случаях:</w:t>
      </w:r>
    </w:p>
    <w:p w14:paraId="23EF1A38" w14:textId="77777777" w:rsidR="00AC2506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6CDA0D3" w14:textId="77777777" w:rsidR="00AC2506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99F8742" w14:textId="77777777" w:rsidR="00AC2506" w:rsidRDefault="00000000">
      <w:pPr>
        <w:pStyle w:val="1"/>
      </w:pPr>
      <w:bookmarkStart w:id="8" w:name="_Toc161408647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3814C931" w14:textId="77777777" w:rsidR="00AC2506" w:rsidRDefault="00000000">
      <w:pPr>
        <w:pStyle w:val="2"/>
      </w:pPr>
      <w:bookmarkStart w:id="10" w:name="_Toc161408648"/>
      <w:bookmarkStart w:id="11" w:name="решение-с-помощью-программ"/>
      <w:r>
        <w:rPr>
          <w:rStyle w:val="SectionNumber"/>
        </w:rPr>
        <w:t>5.1</w:t>
      </w:r>
      <w:r>
        <w:tab/>
        <w:t>Решение с помощью программ</w:t>
      </w:r>
      <w:bookmarkEnd w:id="10"/>
    </w:p>
    <w:p w14:paraId="10772AF4" w14:textId="77777777" w:rsidR="00AC2506" w:rsidRDefault="00000000">
      <w:pPr>
        <w:pStyle w:val="3"/>
      </w:pPr>
      <w:bookmarkStart w:id="12" w:name="_Toc161408649"/>
      <w:bookmarkStart w:id="13" w:name="julia"/>
      <w:r>
        <w:rPr>
          <w:rStyle w:val="SectionNumber"/>
        </w:rPr>
        <w:t>5.1.1</w:t>
      </w:r>
      <w:r>
        <w:tab/>
        <w:t>Julia</w:t>
      </w:r>
      <w:bookmarkEnd w:id="12"/>
    </w:p>
    <w:p w14:paraId="46B7976D" w14:textId="77777777" w:rsidR="00AC2506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0C3900B3" w14:textId="77777777" w:rsidR="00AC2506" w:rsidRPr="00757E48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11700</w:t>
      </w:r>
      <w:r>
        <w:br/>
      </w:r>
      <w:r>
        <w:rPr>
          <w:rStyle w:val="VerbatimChar"/>
        </w:rPr>
        <w:t>I0 = 270 # заболевшие особи</w:t>
      </w:r>
      <w:r>
        <w:br/>
      </w:r>
      <w:r>
        <w:rPr>
          <w:rStyle w:val="VerbatimChar"/>
        </w:rPr>
        <w:t>R0 = 49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6 # коэффициент заболеваемости?????</w:t>
      </w:r>
      <w:r>
        <w:br/>
      </w:r>
      <w:r w:rsidRPr="00757E48">
        <w:rPr>
          <w:rStyle w:val="VerbatimChar"/>
          <w:lang w:val="en-US"/>
        </w:rPr>
        <w:t xml:space="preserve">beta = 0.2 # </w:t>
      </w:r>
      <w:r>
        <w:rPr>
          <w:rStyle w:val="VerbatimChar"/>
        </w:rPr>
        <w:t>коэффициент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757E48">
        <w:rPr>
          <w:rStyle w:val="VerbatimChar"/>
          <w:lang w:val="en-US"/>
        </w:rPr>
        <w:t>??????????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#I0 &lt;= I*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function ode_fn(du, u, p, t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S, I, R = u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1] = 0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2] = -beta*u[2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3] = beta*I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end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v0 = [S0, I0, R0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tspan = (0.0, 60.0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rob = ODEProblem(ode_fn, v0, tspan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ol = solve(prob, dtmax = 0.05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 = [u[1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 = [u[2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 = [u[3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T = [t for t in sol.t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t = plot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dpi = 600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egend = :topright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S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Восприимчивые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lastRenderedPageBreak/>
        <w:t xml:space="preserve">  color = :blue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I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Инфицированные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color = :green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R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color = :red)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avefig(plt, "lab06_1.png")</w:t>
      </w:r>
    </w:p>
    <w:p w14:paraId="01DC8D2D" w14:textId="77777777" w:rsidR="00AC2506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0520A907" w14:textId="77777777" w:rsidR="00AC2506" w:rsidRPr="00757E48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11700</w:t>
      </w:r>
      <w:r>
        <w:br/>
      </w:r>
      <w:r>
        <w:rPr>
          <w:rStyle w:val="VerbatimChar"/>
        </w:rPr>
        <w:t>I0 = 270 # заболевшие особи</w:t>
      </w:r>
      <w:r>
        <w:br/>
      </w:r>
      <w:r>
        <w:rPr>
          <w:rStyle w:val="VerbatimChar"/>
        </w:rPr>
        <w:t>R0 = 49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4 # коэффициент заболеваемости????</w:t>
      </w:r>
      <w:r>
        <w:br/>
      </w:r>
      <w:r w:rsidRPr="00757E48">
        <w:rPr>
          <w:rStyle w:val="VerbatimChar"/>
          <w:lang w:val="en-US"/>
        </w:rPr>
        <w:t xml:space="preserve">beta = 0.1 # </w:t>
      </w:r>
      <w:r>
        <w:rPr>
          <w:rStyle w:val="VerbatimChar"/>
        </w:rPr>
        <w:t>коэффициент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757E48">
        <w:rPr>
          <w:rStyle w:val="VerbatimChar"/>
          <w:lang w:val="en-US"/>
        </w:rPr>
        <w:t>????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#I0 &gt; I*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function ode_fn(du, u, p, t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S, I, R = u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1] = -alpha*u[1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2] = alpha*u[1] - beta*u[2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  du[3] = beta*I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end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v0 = [S0, I0, R0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tspan = (0.0, 120.0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rob = ODEProblem(ode_fn, v0, tspan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ol = solve(prob, dtmax=0.05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 = [u[1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 = [u[2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 = [u[3] for u in sol.u]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T = [t for t in sol.t]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t = plot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dpi=600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egend=:right)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lastRenderedPageBreak/>
        <w:t xml:space="preserve">  S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="</w:t>
      </w:r>
      <w:r>
        <w:rPr>
          <w:rStyle w:val="VerbatimChar"/>
        </w:rPr>
        <w:t>Восприимчивые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color=:blue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I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="</w:t>
      </w:r>
      <w:r>
        <w:rPr>
          <w:rStyle w:val="VerbatimChar"/>
        </w:rPr>
        <w:t>Инфицированные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color=:green)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plot!(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pl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T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R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label="</w:t>
      </w:r>
      <w:r>
        <w:rPr>
          <w:rStyle w:val="VerbatimChar"/>
        </w:rPr>
        <w:t>Особи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757E48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757E48">
        <w:rPr>
          <w:rStyle w:val="VerbatimChar"/>
          <w:lang w:val="en-US"/>
        </w:rPr>
        <w:t>",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 xml:space="preserve">  color=:red)</w:t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avefig(plt, "lab06_2.png")</w:t>
      </w:r>
    </w:p>
    <w:p w14:paraId="5101356E" w14:textId="77777777" w:rsidR="00AC2506" w:rsidRDefault="00000000">
      <w:pPr>
        <w:pStyle w:val="3"/>
      </w:pPr>
      <w:bookmarkStart w:id="14" w:name="_Toc161408650"/>
      <w:bookmarkStart w:id="15" w:name="результаты-работы-кода-на-julia"/>
      <w:bookmarkEnd w:id="13"/>
      <w:r>
        <w:rPr>
          <w:rStyle w:val="SectionNumber"/>
        </w:rPr>
        <w:t>5.1.2</w:t>
      </w:r>
      <w:r>
        <w:tab/>
        <w:t>Результаты работы кода на Julia</w:t>
      </w:r>
      <w:bookmarkEnd w:id="14"/>
    </w:p>
    <w:p w14:paraId="366B9D29" w14:textId="77777777" w:rsidR="00AC2506" w:rsidRDefault="00000000">
      <w:pPr>
        <w:pStyle w:val="CaptionedFigure"/>
      </w:pPr>
      <w:r>
        <w:rPr>
          <w:noProof/>
        </w:rPr>
        <w:drawing>
          <wp:inline distT="0" distB="0" distL="0" distR="0" wp14:anchorId="6E3C80BA" wp14:editId="2223494C">
            <wp:extent cx="3733800" cy="2489200"/>
            <wp:effectExtent l="0" t="0" r="0" b="0"/>
            <wp:docPr id="26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90123" w14:textId="77777777" w:rsidR="00AC2506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122D945A" w14:textId="77777777" w:rsidR="00AC250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BFA77A" wp14:editId="5988B601">
            <wp:extent cx="3733800" cy="2489200"/>
            <wp:effectExtent l="0" t="0" r="0" b="0"/>
            <wp:docPr id="29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1A" w14:textId="77777777" w:rsidR="00AC2506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314DB06E" w14:textId="77777777" w:rsidR="00AC2506" w:rsidRDefault="00000000">
      <w:pPr>
        <w:pStyle w:val="2"/>
      </w:pPr>
      <w:bookmarkStart w:id="16" w:name="_Toc161408651"/>
      <w:bookmarkStart w:id="17" w:name="openmodelica"/>
      <w:bookmarkEnd w:id="11"/>
      <w:bookmarkEnd w:id="15"/>
      <w:r>
        <w:rPr>
          <w:rStyle w:val="SectionNumber"/>
        </w:rPr>
        <w:t>5.2</w:t>
      </w:r>
      <w:r>
        <w:tab/>
        <w:t>OpenModelica</w:t>
      </w:r>
      <w:bookmarkEnd w:id="16"/>
    </w:p>
    <w:p w14:paraId="0C763AB7" w14:textId="77777777" w:rsidR="00AC2506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2EB72E49" w14:textId="77777777" w:rsidR="00AC2506" w:rsidRPr="00757E48" w:rsidRDefault="00000000">
      <w:pPr>
        <w:pStyle w:val="SourceCode"/>
        <w:rPr>
          <w:lang w:val="en-US"/>
        </w:rPr>
      </w:pPr>
      <w:r w:rsidRPr="00757E48">
        <w:rPr>
          <w:rStyle w:val="VerbatimChar"/>
          <w:lang w:val="en-US"/>
        </w:rPr>
        <w:t>model lab06_1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N = 11700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R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S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alpha = 0.6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beta = 0.2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nitial equation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 = 270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 = 49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 = N - I - R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equation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S) = 0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I) = -beta*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R) = beta*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end lab06_1;</w:t>
      </w:r>
    </w:p>
    <w:p w14:paraId="44777C03" w14:textId="77777777" w:rsidR="00AC2506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36DD6298" w14:textId="77777777" w:rsidR="00AC2506" w:rsidRPr="00757E48" w:rsidRDefault="00000000">
      <w:pPr>
        <w:pStyle w:val="SourceCode"/>
        <w:rPr>
          <w:lang w:val="en-US"/>
        </w:rPr>
      </w:pPr>
      <w:r w:rsidRPr="00757E48">
        <w:rPr>
          <w:rStyle w:val="VerbatimChar"/>
          <w:lang w:val="en-US"/>
        </w:rPr>
        <w:t>model lab06_2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N = 11700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R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S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alpha = 0.4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eal beta = 0.1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nitial equation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I = 270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R = 49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S = N - I - R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lastRenderedPageBreak/>
        <w:t>equation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S) = -alpha*S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I) = alpha*S - beta*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der(R) = beta*I;</w:t>
      </w:r>
      <w:r w:rsidRPr="00757E48">
        <w:rPr>
          <w:lang w:val="en-US"/>
        </w:rPr>
        <w:br/>
      </w:r>
      <w:r w:rsidRPr="00757E48">
        <w:rPr>
          <w:rStyle w:val="VerbatimChar"/>
          <w:lang w:val="en-US"/>
        </w:rPr>
        <w:t>end lab06_2;</w:t>
      </w:r>
    </w:p>
    <w:p w14:paraId="661C4373" w14:textId="77777777" w:rsidR="00AC2506" w:rsidRDefault="00000000">
      <w:pPr>
        <w:pStyle w:val="3"/>
      </w:pPr>
      <w:bookmarkStart w:id="18" w:name="_Toc161408652"/>
      <w:bookmarkStart w:id="19" w:name="результаты-работы-кода-на-openmodelica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8"/>
    </w:p>
    <w:p w14:paraId="655471A2" w14:textId="77777777" w:rsidR="00AC2506" w:rsidRDefault="00000000">
      <w:pPr>
        <w:pStyle w:val="CaptionedFigure"/>
      </w:pPr>
      <w:r>
        <w:rPr>
          <w:noProof/>
        </w:rPr>
        <w:drawing>
          <wp:inline distT="0" distB="0" distL="0" distR="0" wp14:anchorId="6CBB3787" wp14:editId="654E16D9">
            <wp:extent cx="3733800" cy="1259759"/>
            <wp:effectExtent l="0" t="0" r="0" b="0"/>
            <wp:docPr id="34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85267" w14:textId="77777777" w:rsidR="00AC2506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359E319B" w14:textId="77777777" w:rsidR="00AC2506" w:rsidRDefault="00000000">
      <w:pPr>
        <w:pStyle w:val="CaptionedFigure"/>
      </w:pPr>
      <w:r>
        <w:rPr>
          <w:noProof/>
        </w:rPr>
        <w:drawing>
          <wp:inline distT="0" distB="0" distL="0" distR="0" wp14:anchorId="7FCF76BE" wp14:editId="550B5726">
            <wp:extent cx="3733800" cy="1259759"/>
            <wp:effectExtent l="0" t="0" r="0" b="0"/>
            <wp:docPr id="37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1C846" w14:textId="77777777" w:rsidR="00AC2506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40CCEB6A" w14:textId="77777777" w:rsidR="00AC2506" w:rsidRDefault="00000000">
      <w:pPr>
        <w:pStyle w:val="1"/>
      </w:pPr>
      <w:bookmarkStart w:id="20" w:name="_Toc161408653"/>
      <w:bookmarkStart w:id="21" w:name="X9c2f4050edd52bf181b19031b296462e82f064b"/>
      <w:bookmarkEnd w:id="9"/>
      <w:bookmarkEnd w:id="17"/>
      <w:bookmarkEnd w:id="19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0"/>
    </w:p>
    <w:p w14:paraId="10700E03" w14:textId="77777777" w:rsidR="00AC2506" w:rsidRDefault="00000000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 w14:paraId="35D64E06" w14:textId="77777777" w:rsidR="00AC2506" w:rsidRDefault="00000000">
      <w:pPr>
        <w:pStyle w:val="a0"/>
      </w:pPr>
      <w:r>
        <w:t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797C1A36" w14:textId="77777777" w:rsidR="00AC2506" w:rsidRDefault="00000000">
      <w:pPr>
        <w:pStyle w:val="1"/>
      </w:pPr>
      <w:bookmarkStart w:id="22" w:name="_Toc161408654"/>
      <w:bookmarkStart w:id="23" w:name="вывод"/>
      <w:bookmarkEnd w:id="21"/>
      <w:r>
        <w:rPr>
          <w:rStyle w:val="SectionNumber"/>
        </w:rPr>
        <w:t>7</w:t>
      </w:r>
      <w:r>
        <w:tab/>
        <w:t>Вывод</w:t>
      </w:r>
      <w:bookmarkEnd w:id="22"/>
    </w:p>
    <w:p w14:paraId="2906883F" w14:textId="77777777" w:rsidR="00AC2506" w:rsidRDefault="00000000">
      <w:pPr>
        <w:pStyle w:val="FirstParagraph"/>
      </w:pPr>
      <w:r>
        <w:t>В ходе выполнения лабораторной работы была изучена модель эпидемии и построена модель на языках Julia и Open Modelica.</w:t>
      </w:r>
    </w:p>
    <w:p w14:paraId="7AA5B1D3" w14:textId="77777777" w:rsidR="00AC2506" w:rsidRDefault="00000000">
      <w:pPr>
        <w:pStyle w:val="1"/>
      </w:pPr>
      <w:bookmarkStart w:id="24" w:name="_Toc161408655"/>
      <w:bookmarkStart w:id="25" w:name="список-литературы.-библиография."/>
      <w:bookmarkEnd w:id="23"/>
      <w:r>
        <w:rPr>
          <w:rStyle w:val="SectionNumber"/>
        </w:rPr>
        <w:t>8</w:t>
      </w:r>
      <w:r>
        <w:tab/>
        <w:t>Список литературы. Библиография.</w:t>
      </w:r>
      <w:bookmarkEnd w:id="24"/>
    </w:p>
    <w:p w14:paraId="41A3DCCB" w14:textId="77777777" w:rsidR="00AC2506" w:rsidRDefault="00000000">
      <w:pPr>
        <w:pStyle w:val="FirstParagraph"/>
      </w:pPr>
      <w:r>
        <w:t>[1] Документация по Julia: https://docs.julialang.org/en/v1/</w:t>
      </w:r>
    </w:p>
    <w:p w14:paraId="465A3C60" w14:textId="77777777" w:rsidR="00AC2506" w:rsidRDefault="00000000">
      <w:pPr>
        <w:pStyle w:val="a0"/>
      </w:pPr>
      <w:r>
        <w:lastRenderedPageBreak/>
        <w:t>[2] Документация по OpenModelica: https://openmodelica.org/</w:t>
      </w:r>
    </w:p>
    <w:p w14:paraId="0ECB068B" w14:textId="77777777" w:rsidR="00AC2506" w:rsidRDefault="00000000">
      <w:pPr>
        <w:pStyle w:val="a0"/>
      </w:pPr>
      <w:r>
        <w:t>[3] Решение дифференциальных уравнений: https://www.wolframalpha.com/</w:t>
      </w:r>
    </w:p>
    <w:p w14:paraId="1DC6C9E8" w14:textId="77777777" w:rsidR="00AC2506" w:rsidRDefault="00000000">
      <w:pPr>
        <w:pStyle w:val="a0"/>
      </w:pPr>
      <w:r>
        <w:t>[4] Конструирование эпидемиологических моделей: https://habr.com/ru/post/551682/</w:t>
      </w:r>
      <w:bookmarkEnd w:id="25"/>
    </w:p>
    <w:sectPr w:rsidR="00AC25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EA96E" w14:textId="77777777" w:rsidR="004D4090" w:rsidRDefault="004D4090">
      <w:pPr>
        <w:spacing w:after="0"/>
      </w:pPr>
      <w:r>
        <w:separator/>
      </w:r>
    </w:p>
  </w:endnote>
  <w:endnote w:type="continuationSeparator" w:id="0">
    <w:p w14:paraId="42D8042E" w14:textId="77777777" w:rsidR="004D4090" w:rsidRDefault="004D40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8DE09" w14:textId="77777777" w:rsidR="004D4090" w:rsidRDefault="004D4090">
      <w:r>
        <w:separator/>
      </w:r>
    </w:p>
  </w:footnote>
  <w:footnote w:type="continuationSeparator" w:id="0">
    <w:p w14:paraId="73EE6194" w14:textId="77777777" w:rsidR="004D4090" w:rsidRDefault="004D4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1C24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EC211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86923249">
    <w:abstractNumId w:val="0"/>
  </w:num>
  <w:num w:numId="2" w16cid:durableId="1042292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86693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2506"/>
    <w:rsid w:val="000677AD"/>
    <w:rsid w:val="004D4090"/>
    <w:rsid w:val="00757E48"/>
    <w:rsid w:val="007F336A"/>
    <w:rsid w:val="00AC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13D6E"/>
  <w15:docId w15:val="{1F08816E-DAB2-4116-9579-92780FE90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57E48"/>
    <w:pPr>
      <w:spacing w:after="100"/>
    </w:pPr>
  </w:style>
  <w:style w:type="paragraph" w:styleId="20">
    <w:name w:val="toc 2"/>
    <w:basedOn w:val="a"/>
    <w:next w:val="a"/>
    <w:autoRedefine/>
    <w:uiPriority w:val="39"/>
    <w:rsid w:val="00757E4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757E4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80</Words>
  <Characters>6729</Characters>
  <Application>Microsoft Office Word</Application>
  <DocSecurity>0</DocSecurity>
  <Lines>56</Lines>
  <Paragraphs>15</Paragraphs>
  <ScaleCrop>false</ScaleCrop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Малашенко Марина Владимировна, НФИбд-01-20, 1032202459</dc:creator>
  <cp:keywords/>
  <cp:lastModifiedBy>Дмитрий Миронов</cp:lastModifiedBy>
  <cp:revision>5</cp:revision>
  <cp:lastPrinted>2024-03-15T12:25:00Z</cp:lastPrinted>
  <dcterms:created xsi:type="dcterms:W3CDTF">2023-03-15T22:19:00Z</dcterms:created>
  <dcterms:modified xsi:type="dcterms:W3CDTF">2024-03-15T12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